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3E914" w14:textId="76CC0C30" w:rsidR="008C0573" w:rsidRDefault="00850D44">
      <w:pPr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Name: Muhammad Hamza</w:t>
      </w:r>
    </w:p>
    <w:p w14:paraId="4F34855D" w14:textId="59B003BF" w:rsidR="00850D44" w:rsidRDefault="00850D44">
      <w:pPr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Roll-no : 21k-3815</w:t>
      </w:r>
    </w:p>
    <w:p w14:paraId="3B66342A" w14:textId="1E3F5496" w:rsidR="00850D44" w:rsidRDefault="00850D44">
      <w:pPr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Sec : BS-SE-4A</w:t>
      </w:r>
    </w:p>
    <w:p w14:paraId="5E8C2FEF" w14:textId="77777777" w:rsidR="00850D44" w:rsidRDefault="00850D44">
      <w:pPr>
        <w:rPr>
          <w:b/>
          <w:bCs/>
          <w:sz w:val="36"/>
          <w:szCs w:val="36"/>
          <w:lang w:val="en-US"/>
        </w:rPr>
      </w:pPr>
    </w:p>
    <w:p w14:paraId="02F05C1F" w14:textId="70F04022" w:rsidR="00850D44" w:rsidRDefault="00850D44">
      <w:pPr>
        <w:rPr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4C63CCDC" wp14:editId="499C63DC">
            <wp:extent cx="5731510" cy="3886835"/>
            <wp:effectExtent l="0" t="0" r="2540" b="0"/>
            <wp:docPr id="8551781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EC419" w14:textId="4DBEC4C1" w:rsidR="00850D44" w:rsidRDefault="00850D44">
      <w:pPr>
        <w:rPr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7BBE7A41" wp14:editId="2B0718FD">
            <wp:extent cx="5731510" cy="2949575"/>
            <wp:effectExtent l="0" t="0" r="2540" b="3175"/>
            <wp:docPr id="141367262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4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F72F7" w14:textId="6560293B" w:rsidR="00850D44" w:rsidRDefault="00850D44">
      <w:pPr>
        <w:rPr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200E2BD5" wp14:editId="772FE8A7">
            <wp:extent cx="5731510" cy="3886835"/>
            <wp:effectExtent l="0" t="0" r="2540" b="0"/>
            <wp:docPr id="56880976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18213" w14:textId="5C22F6BF" w:rsidR="00850D44" w:rsidRDefault="00850D44">
      <w:pPr>
        <w:rPr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27D58376" wp14:editId="5FA8BD0D">
            <wp:extent cx="5731510" cy="3886835"/>
            <wp:effectExtent l="0" t="0" r="2540" b="0"/>
            <wp:docPr id="109292044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10F81" w14:textId="6EF87E91" w:rsidR="00850D44" w:rsidRDefault="00850D44">
      <w:pPr>
        <w:rPr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5791AA2E" wp14:editId="5086DFB5">
            <wp:extent cx="5731510" cy="3886835"/>
            <wp:effectExtent l="0" t="0" r="2540" b="0"/>
            <wp:docPr id="153525228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EE6B4" w14:textId="5194D607" w:rsidR="00850D44" w:rsidRDefault="00850D44">
      <w:pPr>
        <w:rPr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71BDC508" wp14:editId="70B28A6A">
            <wp:extent cx="5731510" cy="3886835"/>
            <wp:effectExtent l="0" t="0" r="2540" b="0"/>
            <wp:docPr id="192679616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94A96" w14:textId="470F45FE" w:rsidR="00850D44" w:rsidRDefault="00850D44">
      <w:pPr>
        <w:rPr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22006B10" wp14:editId="08849CAE">
            <wp:extent cx="5731510" cy="4919980"/>
            <wp:effectExtent l="0" t="0" r="2540" b="0"/>
            <wp:docPr id="170538415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919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445A0" w14:textId="6AA77EC0" w:rsidR="00850D44" w:rsidRDefault="00850D44">
      <w:pPr>
        <w:rPr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711EC66E" wp14:editId="11790452">
            <wp:extent cx="5731510" cy="3886835"/>
            <wp:effectExtent l="0" t="0" r="2540" b="0"/>
            <wp:docPr id="9703946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66520" w14:textId="179A1A6A" w:rsidR="00850D44" w:rsidRPr="00850D44" w:rsidRDefault="00850D44">
      <w:pPr>
        <w:rPr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04A7B695" wp14:editId="0E90A268">
            <wp:extent cx="5731510" cy="4919980"/>
            <wp:effectExtent l="0" t="0" r="2540" b="0"/>
            <wp:docPr id="95648835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919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0D44" w:rsidRPr="00850D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tjA0NDAwNjExMDJR0lEKTi0uzszPAykwrAUA+MYGpiwAAAA="/>
  </w:docVars>
  <w:rsids>
    <w:rsidRoot w:val="00850D44"/>
    <w:rsid w:val="00354CF4"/>
    <w:rsid w:val="00850D44"/>
    <w:rsid w:val="008C0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65194"/>
  <w15:chartTrackingRefBased/>
  <w15:docId w15:val="{7927ED57-060E-433F-B688-19400B392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FFC87E-1794-40E8-BD3E-C2279AE313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 hamza</dc:creator>
  <cp:keywords/>
  <dc:description/>
  <cp:lastModifiedBy>mir hamza</cp:lastModifiedBy>
  <cp:revision>1</cp:revision>
  <cp:lastPrinted>2023-04-30T14:25:00Z</cp:lastPrinted>
  <dcterms:created xsi:type="dcterms:W3CDTF">2023-04-30T14:21:00Z</dcterms:created>
  <dcterms:modified xsi:type="dcterms:W3CDTF">2023-04-30T14:26:00Z</dcterms:modified>
</cp:coreProperties>
</file>